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DF7E23" w:rsidRDefault="003B2E29" w:rsidP="00DF7E23">
      <w:pPr>
        <w:pStyle w:val="BodyText"/>
        <w:spacing w:before="121"/>
        <w:rPr>
          <w:rFonts w:ascii="Sabon MT Pro" w:hAnsi="Sabon MT Pro" w:cstheme="minorHAnsi"/>
        </w:rPr>
      </w:pPr>
      <w:r w:rsidRPr="00DF7E23">
        <w:rPr>
          <w:rFonts w:ascii="Sabon MT Pro" w:hAnsi="Sabon MT Pro" w:cstheme="minorHAnsi"/>
          <w:noProof/>
          <w:sz w:val="20"/>
        </w:rPr>
        <w:drawing>
          <wp:inline distT="0" distB="0" distL="0" distR="0" wp14:anchorId="24575B7C" wp14:editId="465D7BA4">
            <wp:extent cx="1677250" cy="603503"/>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77250" cy="603503"/>
                    </a:xfrm>
                    <a:prstGeom prst="rect">
                      <a:avLst/>
                    </a:prstGeom>
                  </pic:spPr>
                </pic:pic>
              </a:graphicData>
            </a:graphic>
          </wp:inline>
        </w:drawing>
      </w:r>
    </w:p>
    <w:p w:rsidR="00B76273" w:rsidRPr="00DF7E23" w:rsidRDefault="00B76273" w:rsidP="00DF7E23">
      <w:pPr>
        <w:pStyle w:val="BodyText"/>
        <w:spacing w:before="121"/>
        <w:rPr>
          <w:rFonts w:ascii="Sabon MT Pro" w:hAnsi="Sabon MT Pro" w:cstheme="minorHAnsi"/>
        </w:rPr>
      </w:pPr>
      <w:r w:rsidRPr="00DF7E23">
        <w:rPr>
          <w:rFonts w:ascii="Sabon MT Pro" w:hAnsi="Sabon MT Pro" w:cstheme="minorHAnsi"/>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5727700" cy="45719"/>
                <wp:effectExtent l="0" t="0" r="635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0" cy="45719"/>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994049" id="Rectangle 5" o:spid="_x0000_s1026" style="position:absolute;margin-left:0;margin-top:6.8pt;width:451pt;height:3.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" fillcolor="olive" stroked="f">
                <w10:wrap anchorx="margin"/>
              </v:rect>
            </w:pict>
          </mc:Fallback>
        </mc:AlternateContent>
      </w:r>
    </w:p>
    <w:p w:rsidR="000D360A" w:rsidRPr="00DF7E23" w:rsidRDefault="000D360A" w:rsidP="00DF7E23">
      <w:pPr>
        <w:pStyle w:val="BodyText"/>
        <w:jc w:val="center"/>
        <w:rPr>
          <w:rFonts w:ascii="Sabon MT Pro" w:hAnsi="Sabon MT Pro" w:cstheme="minorHAnsi"/>
          <w:b/>
          <w:color w:val="002060"/>
          <w:sz w:val="28"/>
          <w:szCs w:val="28"/>
        </w:rPr>
      </w:pPr>
      <w:r w:rsidRPr="00DF7E23">
        <w:rPr>
          <w:rFonts w:ascii="Sabon MT Pro" w:hAnsi="Sabon MT Pro" w:cstheme="minorHAnsi"/>
          <w:b/>
          <w:color w:val="002060"/>
          <w:sz w:val="28"/>
          <w:szCs w:val="28"/>
        </w:rPr>
        <w:t>INSTRUCTIONS</w:t>
      </w:r>
    </w:p>
    <w:p w:rsidR="00E66041" w:rsidRPr="00900BA5" w:rsidRDefault="000C7906" w:rsidP="00DF7E23">
      <w:pPr>
        <w:pStyle w:val="BodyText"/>
        <w:jc w:val="center"/>
        <w:rPr>
          <w:rFonts w:ascii="Sabon MT Pro" w:hAnsi="Sabon MT Pro" w:cstheme="minorHAnsi"/>
          <w:b/>
          <w:color w:val="002060"/>
          <w:sz w:val="28"/>
          <w:szCs w:val="28"/>
        </w:rPr>
      </w:pPr>
      <w:r w:rsidRPr="000C7906">
        <w:rPr>
          <w:rFonts w:ascii="Sabon MT Pro" w:hAnsi="Sabon MT Pro" w:cstheme="minorHAnsi"/>
          <w:b/>
          <w:color w:val="002060"/>
          <w:sz w:val="28"/>
          <w:szCs w:val="28"/>
        </w:rPr>
        <w:t>Vehicles Rental Tender</w:t>
      </w:r>
    </w:p>
    <w:p w:rsidR="00B76273" w:rsidRPr="00DF7E23" w:rsidRDefault="009E6712" w:rsidP="000C7906">
      <w:pPr>
        <w:pStyle w:val="BodyText"/>
        <w:spacing w:before="121" w:after="240"/>
        <w:rPr>
          <w:rFonts w:ascii="Sabon MT Pro" w:hAnsi="Sabon MT Pro" w:cstheme="minorHAnsi"/>
        </w:rPr>
      </w:pPr>
      <w:r w:rsidRPr="009E6712">
        <w:rPr>
          <w:rFonts w:ascii="Sabon MT Pro" w:hAnsi="Sabon MT Pro" w:cstheme="minorHAnsi"/>
        </w:rPr>
        <w:t>Thank you for your interest in participating in this tender. Please carefully review the following instructions, as they are crucial for your offer to be considered</w:t>
      </w:r>
      <w:r w:rsidR="003B2E29" w:rsidRPr="00DF7E23">
        <w:rPr>
          <w:rFonts w:ascii="Sabon MT Pro" w:hAnsi="Sabon MT Pro" w:cstheme="minorHAnsi"/>
        </w:rPr>
        <w:t>.</w:t>
      </w:r>
    </w:p>
    <w:p w:rsidR="003B2E29" w:rsidRPr="00DF7E23" w:rsidRDefault="003B2E29" w:rsidP="00DF7E23">
      <w:pPr>
        <w:pStyle w:val="Heading1"/>
        <w:ind w:left="100"/>
        <w:rPr>
          <w:rFonts w:ascii="Sabon MT Pro" w:hAnsi="Sabon MT Pro" w:cstheme="minorHAnsi"/>
          <w:color w:val="002060"/>
        </w:rPr>
      </w:pPr>
      <w:r w:rsidRPr="00DF7E23">
        <w:rPr>
          <w:rFonts w:ascii="Sabon MT Pro" w:hAnsi="Sabon MT Pro" w:cstheme="minorHAnsi"/>
          <w:color w:val="002060"/>
        </w:rPr>
        <w:t>Tender Bid Submission</w:t>
      </w:r>
      <w:r w:rsidR="009E6712">
        <w:rPr>
          <w:rFonts w:ascii="Sabon MT Pro" w:hAnsi="Sabon MT Pro" w:cstheme="minorHAnsi"/>
          <w:color w:val="002060"/>
        </w:rPr>
        <w:t xml:space="preserve">: </w:t>
      </w:r>
      <w:r w:rsidR="00362019">
        <w:rPr>
          <w:rFonts w:ascii="Sabon MT Pro" w:hAnsi="Sabon MT Pro" w:cstheme="minorHAnsi"/>
          <w:color w:val="000000" w:themeColor="text1"/>
          <w:sz w:val="24"/>
          <w:szCs w:val="24"/>
          <w:u w:val="single"/>
        </w:rPr>
        <w:t>16</w:t>
      </w:r>
      <w:r w:rsidR="009E6712" w:rsidRPr="009E6712">
        <w:rPr>
          <w:rFonts w:ascii="Sabon MT Pro" w:hAnsi="Sabon MT Pro" w:cstheme="minorHAnsi"/>
          <w:color w:val="000000" w:themeColor="text1"/>
          <w:sz w:val="24"/>
          <w:szCs w:val="24"/>
          <w:u w:val="single"/>
        </w:rPr>
        <w:t xml:space="preserve"> Feb</w:t>
      </w:r>
      <w:r w:rsidR="0071768E">
        <w:rPr>
          <w:rFonts w:ascii="Sabon MT Pro" w:hAnsi="Sabon MT Pro" w:cstheme="minorHAnsi"/>
          <w:color w:val="000000" w:themeColor="text1"/>
          <w:sz w:val="24"/>
          <w:szCs w:val="24"/>
          <w:u w:val="single"/>
        </w:rPr>
        <w:t>ruary</w:t>
      </w:r>
      <w:r w:rsidR="009E6712" w:rsidRPr="009E6712">
        <w:rPr>
          <w:rFonts w:ascii="Sabon MT Pro" w:hAnsi="Sabon MT Pro" w:cstheme="minorHAnsi"/>
          <w:color w:val="000000" w:themeColor="text1"/>
          <w:sz w:val="24"/>
          <w:szCs w:val="24"/>
          <w:u w:val="single"/>
        </w:rPr>
        <w:t xml:space="preserve"> to </w:t>
      </w:r>
      <w:r w:rsidR="00362019">
        <w:rPr>
          <w:rFonts w:ascii="Sabon MT Pro" w:hAnsi="Sabon MT Pro" w:cstheme="minorHAnsi"/>
          <w:color w:val="000000" w:themeColor="text1"/>
          <w:sz w:val="24"/>
          <w:szCs w:val="24"/>
          <w:u w:val="single"/>
        </w:rPr>
        <w:t>24</w:t>
      </w:r>
      <w:r w:rsidR="00B704D4" w:rsidRPr="009E6712">
        <w:rPr>
          <w:rFonts w:ascii="Sabon MT Pro" w:hAnsi="Sabon MT Pro" w:cstheme="minorHAnsi"/>
          <w:color w:val="000000" w:themeColor="text1"/>
          <w:sz w:val="24"/>
          <w:szCs w:val="24"/>
          <w:u w:val="single"/>
        </w:rPr>
        <w:t xml:space="preserve"> Feb</w:t>
      </w:r>
      <w:r w:rsidR="00B704D4">
        <w:rPr>
          <w:rFonts w:ascii="Sabon MT Pro" w:hAnsi="Sabon MT Pro" w:cstheme="minorHAnsi"/>
          <w:color w:val="000000" w:themeColor="text1"/>
          <w:sz w:val="24"/>
          <w:szCs w:val="24"/>
          <w:u w:val="single"/>
        </w:rPr>
        <w:t>ruary</w:t>
      </w:r>
      <w:r w:rsidR="009E6712" w:rsidRPr="009E6712">
        <w:rPr>
          <w:rFonts w:ascii="Sabon MT Pro" w:hAnsi="Sabon MT Pro" w:cstheme="minorHAnsi"/>
          <w:color w:val="000000" w:themeColor="text1"/>
          <w:sz w:val="24"/>
          <w:szCs w:val="24"/>
          <w:u w:val="single"/>
        </w:rPr>
        <w:t xml:space="preserve"> 202</w:t>
      </w:r>
      <w:r w:rsidR="00C44E10">
        <w:rPr>
          <w:rFonts w:ascii="Sabon MT Pro" w:hAnsi="Sabon MT Pro" w:cstheme="minorHAnsi"/>
          <w:color w:val="000000" w:themeColor="text1"/>
          <w:sz w:val="24"/>
          <w:szCs w:val="24"/>
          <w:u w:val="single"/>
        </w:rPr>
        <w:t>5</w:t>
      </w:r>
    </w:p>
    <w:p w:rsidR="003B2E29" w:rsidRPr="00DF7E23" w:rsidRDefault="003B2E29" w:rsidP="00DF7E23">
      <w:pPr>
        <w:pStyle w:val="ListParagraph"/>
        <w:numPr>
          <w:ilvl w:val="0"/>
          <w:numId w:val="1"/>
        </w:numPr>
        <w:tabs>
          <w:tab w:val="left" w:pos="641"/>
        </w:tabs>
        <w:ind w:hanging="361"/>
        <w:jc w:val="both"/>
        <w:rPr>
          <w:rFonts w:ascii="Sabon MT Pro" w:hAnsi="Sabon MT Pro" w:cstheme="minorHAnsi"/>
        </w:rPr>
      </w:pPr>
      <w:r w:rsidRPr="00DF7E23">
        <w:rPr>
          <w:rFonts w:ascii="Sabon MT Pro" w:hAnsi="Sabon MT Pro" w:cstheme="minorHAnsi"/>
        </w:rPr>
        <w:t xml:space="preserve">Your proposal/bid should be prepared in </w:t>
      </w:r>
      <w:r w:rsidRPr="009E6712">
        <w:rPr>
          <w:rFonts w:ascii="Sabon MT Pro" w:hAnsi="Sabon MT Pro" w:cstheme="minorHAnsi"/>
          <w:bCs/>
        </w:rPr>
        <w:t>English</w:t>
      </w:r>
      <w:r w:rsidRPr="00DF7E23">
        <w:rPr>
          <w:rFonts w:ascii="Sabon MT Pro" w:hAnsi="Sabon MT Pro" w:cstheme="minorHAnsi"/>
          <w:b/>
        </w:rPr>
        <w:t xml:space="preserve"> </w:t>
      </w:r>
      <w:r w:rsidR="00C854F6" w:rsidRPr="009E6712">
        <w:rPr>
          <w:rFonts w:ascii="Sabon MT Pro" w:hAnsi="Sabon MT Pro" w:cstheme="minorHAnsi"/>
          <w:b/>
          <w:bCs/>
          <w:color w:val="000000" w:themeColor="text1"/>
        </w:rPr>
        <w:t>(all supporting documents should also be in</w:t>
      </w:r>
      <w:r w:rsidR="00C854F6" w:rsidRPr="009E6712">
        <w:rPr>
          <w:rFonts w:ascii="Sabon MT Pro" w:hAnsi="Sabon MT Pro" w:cstheme="minorHAnsi"/>
          <w:b/>
          <w:bCs/>
          <w:color w:val="000000" w:themeColor="text1"/>
          <w:spacing w:val="-21"/>
        </w:rPr>
        <w:t xml:space="preserve"> </w:t>
      </w:r>
      <w:r w:rsidR="00C854F6" w:rsidRPr="009E6712">
        <w:rPr>
          <w:rFonts w:ascii="Sabon MT Pro" w:hAnsi="Sabon MT Pro" w:cstheme="minorHAnsi"/>
          <w:b/>
          <w:bCs/>
          <w:color w:val="000000" w:themeColor="text1"/>
        </w:rPr>
        <w:t xml:space="preserve">English or translated </w:t>
      </w:r>
      <w:r w:rsidR="00D6138E" w:rsidRPr="009E6712">
        <w:rPr>
          <w:rFonts w:ascii="Sabon MT Pro" w:hAnsi="Sabon MT Pro" w:cstheme="minorHAnsi"/>
          <w:b/>
          <w:bCs/>
          <w:color w:val="000000" w:themeColor="text1"/>
        </w:rPr>
        <w:t>in</w:t>
      </w:r>
      <w:r w:rsidR="00C854F6" w:rsidRPr="009E6712">
        <w:rPr>
          <w:rFonts w:ascii="Sabon MT Pro" w:hAnsi="Sabon MT Pro" w:cstheme="minorHAnsi"/>
          <w:b/>
          <w:bCs/>
          <w:color w:val="000000" w:themeColor="text1"/>
        </w:rPr>
        <w:t>to English)</w:t>
      </w:r>
    </w:p>
    <w:p w:rsidR="003B2E29" w:rsidRPr="00DF7E23" w:rsidRDefault="003B2E29" w:rsidP="00DF7E23">
      <w:pPr>
        <w:pStyle w:val="ListParagraph"/>
        <w:numPr>
          <w:ilvl w:val="0"/>
          <w:numId w:val="1"/>
        </w:numPr>
        <w:tabs>
          <w:tab w:val="left" w:pos="641"/>
        </w:tabs>
        <w:ind w:right="29"/>
        <w:jc w:val="both"/>
        <w:rPr>
          <w:rFonts w:ascii="Sabon MT Pro" w:hAnsi="Sabon MT Pro" w:cstheme="minorHAnsi"/>
        </w:rPr>
      </w:pPr>
      <w:r w:rsidRPr="00DF7E23">
        <w:rPr>
          <w:rFonts w:ascii="Sabon MT Pro" w:hAnsi="Sabon MT Pro" w:cstheme="minorHAnsi"/>
        </w:rPr>
        <w:t xml:space="preserve">Please fill in the Request for </w:t>
      </w:r>
      <w:r w:rsidR="00D6138E" w:rsidRPr="00DF7E23">
        <w:rPr>
          <w:rFonts w:ascii="Sabon MT Pro" w:hAnsi="Sabon MT Pro" w:cstheme="minorHAnsi"/>
        </w:rPr>
        <w:t>Q</w:t>
      </w:r>
      <w:r w:rsidRPr="00DF7E23">
        <w:rPr>
          <w:rFonts w:ascii="Sabon MT Pro" w:hAnsi="Sabon MT Pro" w:cstheme="minorHAnsi"/>
        </w:rPr>
        <w:t>uotation (</w:t>
      </w:r>
      <w:r w:rsidRPr="009E6712">
        <w:rPr>
          <w:rFonts w:ascii="Sabon MT Pro" w:hAnsi="Sabon MT Pro" w:cstheme="minorHAnsi"/>
          <w:bCs/>
        </w:rPr>
        <w:t xml:space="preserve">RFQ) </w:t>
      </w:r>
      <w:r w:rsidRPr="00DF7E23">
        <w:rPr>
          <w:rFonts w:ascii="Sabon MT Pro" w:hAnsi="Sabon MT Pro" w:cstheme="minorHAnsi"/>
        </w:rPr>
        <w:t xml:space="preserve">with the </w:t>
      </w:r>
      <w:r w:rsidR="005A0F9C" w:rsidRPr="00DF7E23">
        <w:rPr>
          <w:rFonts w:ascii="Sabon MT Pro" w:hAnsi="Sabon MT Pro" w:cstheme="minorHAnsi"/>
        </w:rPr>
        <w:t xml:space="preserve">required information. “No field </w:t>
      </w:r>
      <w:r w:rsidRPr="00DF7E23">
        <w:rPr>
          <w:rFonts w:ascii="Sabon MT Pro" w:hAnsi="Sabon MT Pro" w:cstheme="minorHAnsi"/>
        </w:rPr>
        <w:t>should be left empty”. Submit the RFQ on your own company</w:t>
      </w:r>
      <w:r w:rsidRPr="00DF7E23">
        <w:rPr>
          <w:rFonts w:ascii="Sabon MT Pro" w:hAnsi="Sabon MT Pro" w:cstheme="minorHAnsi"/>
          <w:spacing w:val="-7"/>
        </w:rPr>
        <w:t xml:space="preserve"> </w:t>
      </w:r>
      <w:r w:rsidRPr="00DF7E23">
        <w:rPr>
          <w:rFonts w:ascii="Sabon MT Pro" w:hAnsi="Sabon MT Pro" w:cstheme="minorHAnsi"/>
        </w:rPr>
        <w:t>letterhead.</w:t>
      </w:r>
    </w:p>
    <w:p w:rsidR="003B2E29" w:rsidRPr="00DF7E23" w:rsidRDefault="003B2E29" w:rsidP="00DF7E23">
      <w:pPr>
        <w:pStyle w:val="ListParagraph"/>
        <w:numPr>
          <w:ilvl w:val="0"/>
          <w:numId w:val="1"/>
        </w:numPr>
        <w:tabs>
          <w:tab w:val="left" w:pos="641"/>
        </w:tabs>
        <w:ind w:hanging="361"/>
        <w:jc w:val="both"/>
        <w:rPr>
          <w:rFonts w:ascii="Sabon MT Pro" w:hAnsi="Sabon MT Pro" w:cstheme="minorHAnsi"/>
        </w:rPr>
      </w:pPr>
      <w:r w:rsidRPr="00DF7E23">
        <w:rPr>
          <w:rFonts w:ascii="Sabon MT Pro" w:hAnsi="Sabon MT Pro" w:cstheme="minorHAnsi"/>
        </w:rPr>
        <w:t xml:space="preserve">Stamp and sign each page of the filled RFQ and all the documents received </w:t>
      </w:r>
    </w:p>
    <w:p w:rsidR="00D44BC6" w:rsidRPr="00DA698A" w:rsidRDefault="003B2E29" w:rsidP="00DA698A">
      <w:pPr>
        <w:pStyle w:val="ListParagraph"/>
        <w:numPr>
          <w:ilvl w:val="0"/>
          <w:numId w:val="1"/>
        </w:numPr>
        <w:tabs>
          <w:tab w:val="left" w:pos="641"/>
        </w:tabs>
        <w:jc w:val="both"/>
        <w:rPr>
          <w:rFonts w:ascii="Sabon MT Pro" w:hAnsi="Sabon MT Pro" w:cstheme="minorHAnsi"/>
          <w:b/>
          <w:sz w:val="26"/>
        </w:rPr>
      </w:pPr>
      <w:r w:rsidRPr="00DF7E23">
        <w:rPr>
          <w:rFonts w:ascii="Sabon MT Pro" w:hAnsi="Sabon MT Pro" w:cstheme="minorHAnsi"/>
          <w:spacing w:val="-56"/>
          <w:u w:val="single"/>
        </w:rPr>
        <w:t xml:space="preserve"> </w:t>
      </w:r>
      <w:r w:rsidR="00DA698A" w:rsidRPr="00DA698A">
        <w:rPr>
          <w:rFonts w:ascii="Sabon MT Pro" w:hAnsi="Sabon MT Pro" w:cstheme="minorHAnsi"/>
          <w:b/>
        </w:rPr>
        <w:t xml:space="preserve">Email your bid to </w:t>
      </w:r>
      <w:hyperlink r:id="rId9" w:history="1">
        <w:r w:rsidR="00DA698A" w:rsidRPr="00DA698A">
          <w:rPr>
            <w:rStyle w:val="Hyperlink"/>
            <w:rFonts w:ascii="Sabon MT Pro" w:hAnsi="Sabon MT Pro" w:cstheme="minorHAnsi"/>
            <w:b/>
            <w:sz w:val="24"/>
            <w:szCs w:val="24"/>
          </w:rPr>
          <w:t>iraqbids@shpt.samaritan.org</w:t>
        </w:r>
      </w:hyperlink>
      <w:r w:rsidR="00DA698A">
        <w:rPr>
          <w:rFonts w:ascii="Sabon MT Pro" w:hAnsi="Sabon MT Pro" w:cstheme="minorHAnsi"/>
          <w:b/>
        </w:rPr>
        <w:t xml:space="preserve"> </w:t>
      </w:r>
      <w:r w:rsidR="00DA698A" w:rsidRPr="00DA698A">
        <w:rPr>
          <w:rFonts w:ascii="Sabon MT Pro" w:hAnsi="Sabon MT Pro" w:cstheme="minorHAnsi"/>
          <w:b/>
        </w:rPr>
        <w:t>with the subject line “TND</w:t>
      </w:r>
      <w:r w:rsidR="00B93B10">
        <w:rPr>
          <w:rFonts w:ascii="Sabon MT Pro" w:hAnsi="Sabon MT Pro" w:cstheme="minorHAnsi"/>
          <w:b/>
        </w:rPr>
        <w:t>IQ</w:t>
      </w:r>
      <w:r w:rsidR="00AF4558">
        <w:rPr>
          <w:rFonts w:ascii="Sabon MT Pro" w:hAnsi="Sabon MT Pro" w:cstheme="minorHAnsi"/>
          <w:b/>
        </w:rPr>
        <w:t>2402</w:t>
      </w:r>
      <w:r w:rsidR="00B93B10">
        <w:rPr>
          <w:rFonts w:ascii="Sabon MT Pro" w:hAnsi="Sabon MT Pro" w:cstheme="minorHAnsi"/>
          <w:b/>
        </w:rPr>
        <w:t>2025</w:t>
      </w:r>
      <w:r w:rsidR="00DA698A" w:rsidRPr="00DA698A">
        <w:rPr>
          <w:rFonts w:ascii="Sabon MT Pro" w:hAnsi="Sabon MT Pro" w:cstheme="minorHAnsi"/>
          <w:b/>
        </w:rPr>
        <w:t>”</w:t>
      </w:r>
    </w:p>
    <w:p w:rsidR="00C12347" w:rsidRPr="00DA698A" w:rsidRDefault="00DA698A" w:rsidP="00DA698A">
      <w:pPr>
        <w:pStyle w:val="BodyText"/>
        <w:ind w:left="720"/>
        <w:rPr>
          <w:rFonts w:ascii="Sabon MT Pro" w:hAnsi="Sabon MT Pro" w:cstheme="minorHAnsi"/>
          <w:b/>
          <w:color w:val="FF0000"/>
        </w:rPr>
      </w:pPr>
      <w:r w:rsidRPr="00DA698A">
        <w:rPr>
          <w:rFonts w:ascii="Sabon MT Pro" w:hAnsi="Sabon MT Pro" w:cstheme="minorHAnsi"/>
          <w:b/>
          <w:color w:val="FF0000"/>
        </w:rPr>
        <w:t>You will receive an acknowledgment email with the subject: "A bid has been received for TND</w:t>
      </w:r>
      <w:r w:rsidR="00C44E10">
        <w:rPr>
          <w:rFonts w:ascii="Sabon MT Pro" w:hAnsi="Sabon MT Pro" w:cstheme="minorHAnsi"/>
          <w:b/>
          <w:color w:val="FF0000"/>
        </w:rPr>
        <w:t>IQ</w:t>
      </w:r>
      <w:r w:rsidR="00362019">
        <w:rPr>
          <w:rFonts w:ascii="Sabon MT Pro" w:hAnsi="Sabon MT Pro" w:cstheme="minorHAnsi"/>
          <w:b/>
          <w:color w:val="FF0000"/>
        </w:rPr>
        <w:t>240220</w:t>
      </w:r>
      <w:r w:rsidR="00202575">
        <w:rPr>
          <w:rFonts w:ascii="Sabon MT Pro" w:hAnsi="Sabon MT Pro" w:cstheme="minorHAnsi"/>
          <w:b/>
          <w:color w:val="FF0000"/>
        </w:rPr>
        <w:t>25</w:t>
      </w:r>
      <w:r w:rsidRPr="00DA698A">
        <w:rPr>
          <w:rFonts w:ascii="Sabon MT Pro" w:hAnsi="Sabon MT Pro" w:cstheme="minorHAnsi"/>
          <w:b/>
          <w:color w:val="FF0000"/>
        </w:rPr>
        <w:t>"</w:t>
      </w:r>
    </w:p>
    <w:p w:rsidR="00DA698A" w:rsidRDefault="00DA698A" w:rsidP="00DA698A">
      <w:pPr>
        <w:tabs>
          <w:tab w:val="left" w:pos="641"/>
        </w:tabs>
        <w:ind w:right="265"/>
        <w:jc w:val="both"/>
        <w:rPr>
          <w:rFonts w:ascii="Sabon MT Pro" w:hAnsi="Sabon MT Pro" w:cstheme="minorHAnsi"/>
        </w:rPr>
      </w:pPr>
      <w:bookmarkStart w:id="0" w:name="_GoBack"/>
      <w:bookmarkEnd w:id="0"/>
    </w:p>
    <w:p w:rsidR="00DA698A" w:rsidRPr="00DA698A" w:rsidRDefault="00DA698A" w:rsidP="00DA698A">
      <w:pPr>
        <w:tabs>
          <w:tab w:val="left" w:pos="641"/>
        </w:tabs>
        <w:ind w:right="265"/>
        <w:rPr>
          <w:rFonts w:ascii="Sabon MT Pro" w:hAnsi="Sabon MT Pro" w:cstheme="minorHAnsi"/>
        </w:rPr>
      </w:pPr>
      <w:r w:rsidRPr="00DA698A">
        <w:rPr>
          <w:rFonts w:ascii="Sabon MT Pro" w:hAnsi="Sabon MT Pro" w:cstheme="minorHAnsi"/>
          <w:b/>
          <w:bCs/>
        </w:rPr>
        <w:t>Bid and Documentation Submission:</w:t>
      </w:r>
      <w:r w:rsidRPr="00DA698A">
        <w:rPr>
          <w:rFonts w:ascii="Sabon MT Pro" w:hAnsi="Sabon MT Pro" w:cstheme="minorHAnsi"/>
        </w:rPr>
        <w:t xml:space="preserve"> Please ensure to electronically submit your bid and documentation listed below, by scanning and sending them in two or more separate emails to the designated email address:</w:t>
      </w:r>
    </w:p>
    <w:p w:rsidR="003B2E29" w:rsidRPr="00DA698A" w:rsidRDefault="00DB2935" w:rsidP="00DA698A">
      <w:pPr>
        <w:pStyle w:val="ListParagraph"/>
        <w:tabs>
          <w:tab w:val="left" w:pos="641"/>
        </w:tabs>
        <w:spacing w:before="47" w:after="240"/>
        <w:ind w:left="640" w:right="265" w:firstLine="0"/>
        <w:jc w:val="center"/>
        <w:rPr>
          <w:rFonts w:ascii="Sabon MT Pro" w:hAnsi="Sabon MT Pro" w:cstheme="minorHAnsi"/>
          <w:b/>
          <w:bCs/>
          <w:color w:val="002060"/>
          <w:sz w:val="40"/>
          <w:szCs w:val="40"/>
        </w:rPr>
      </w:pPr>
      <w:hyperlink r:id="rId10" w:history="1">
        <w:r w:rsidR="00DA698A" w:rsidRPr="00DA698A">
          <w:rPr>
            <w:rStyle w:val="Hyperlink"/>
            <w:rFonts w:ascii="Sabon MT Pro" w:hAnsi="Sabon MT Pro" w:cstheme="minorHAnsi"/>
            <w:b/>
            <w:bCs/>
            <w:sz w:val="28"/>
            <w:szCs w:val="28"/>
          </w:rPr>
          <w:t>iraqbids@shpt.samaritan.org</w:t>
        </w:r>
      </w:hyperlink>
      <w:r w:rsidR="00DA698A" w:rsidRPr="00DA698A">
        <w:rPr>
          <w:rFonts w:ascii="Sabon MT Pro" w:hAnsi="Sabon MT Pro" w:cstheme="minorHAnsi"/>
          <w:b/>
          <w:bCs/>
          <w:sz w:val="28"/>
          <w:szCs w:val="28"/>
        </w:rPr>
        <w:t xml:space="preserve"> </w:t>
      </w:r>
      <w:r w:rsidR="006B0694" w:rsidRPr="00DA698A">
        <w:rPr>
          <w:rFonts w:ascii="Sabon MT Pro" w:hAnsi="Sabon MT Pro" w:cstheme="minorHAnsi"/>
          <w:b/>
          <w:bCs/>
          <w:color w:val="002060"/>
          <w:sz w:val="40"/>
          <w:szCs w:val="40"/>
        </w:rPr>
        <w:t xml:space="preserve"> </w:t>
      </w:r>
    </w:p>
    <w:p w:rsidR="00A549CF" w:rsidRPr="00DF7E23" w:rsidRDefault="00A549CF" w:rsidP="00DA698A">
      <w:pPr>
        <w:spacing w:before="56"/>
        <w:ind w:left="368"/>
        <w:jc w:val="both"/>
        <w:rPr>
          <w:rFonts w:ascii="Sabon MT Pro" w:hAnsi="Sabon MT Pro" w:cstheme="minorHAnsi"/>
          <w:b/>
        </w:rPr>
      </w:pPr>
      <w:r w:rsidRPr="00DF7E23">
        <w:rPr>
          <w:rFonts w:ascii="Sabon MT Pro" w:hAnsi="Sabon MT Pro" w:cstheme="minorHAnsi"/>
          <w:b/>
        </w:rPr>
        <w:t>Financial Offer – EMAIL#1</w:t>
      </w:r>
    </w:p>
    <w:p w:rsidR="00C854F6" w:rsidRPr="009E6712" w:rsidRDefault="00C854F6" w:rsidP="00DA698A">
      <w:pPr>
        <w:pStyle w:val="BodyText"/>
        <w:numPr>
          <w:ilvl w:val="1"/>
          <w:numId w:val="1"/>
        </w:numPr>
        <w:spacing w:before="6"/>
        <w:ind w:left="1096"/>
        <w:jc w:val="both"/>
        <w:rPr>
          <w:rFonts w:ascii="Sabon MT Pro" w:hAnsi="Sabon MT Pro" w:cstheme="minorHAnsi"/>
        </w:rPr>
      </w:pPr>
      <w:r w:rsidRPr="009E6712">
        <w:rPr>
          <w:rFonts w:ascii="Sabon MT Pro" w:hAnsi="Sabon MT Pro" w:cstheme="minorHAnsi"/>
        </w:rPr>
        <w:t>Total cost for all aspects of the RFQ (use provided form RFQ Request for quotation).</w:t>
      </w:r>
    </w:p>
    <w:p w:rsidR="009E6712" w:rsidRPr="00DA698A" w:rsidRDefault="00C854F6" w:rsidP="00DA698A">
      <w:pPr>
        <w:pStyle w:val="BodyText"/>
        <w:numPr>
          <w:ilvl w:val="1"/>
          <w:numId w:val="1"/>
        </w:numPr>
        <w:spacing w:before="6" w:after="240"/>
        <w:ind w:left="1096"/>
        <w:jc w:val="both"/>
        <w:rPr>
          <w:rFonts w:ascii="Sabon MT Pro" w:hAnsi="Sabon MT Pro" w:cstheme="minorHAnsi"/>
        </w:rPr>
      </w:pPr>
      <w:r w:rsidRPr="009E6712">
        <w:rPr>
          <w:rFonts w:ascii="Sabon MT Pro" w:hAnsi="Sabon MT Pro" w:cstheme="minorHAnsi"/>
        </w:rPr>
        <w:t>Provide both the electronic (</w:t>
      </w:r>
      <w:r w:rsidR="009E6712">
        <w:rPr>
          <w:rFonts w:ascii="Sabon MT Pro" w:hAnsi="Sabon MT Pro" w:cstheme="minorHAnsi"/>
        </w:rPr>
        <w:t>Microsoft</w:t>
      </w:r>
      <w:r w:rsidRPr="009E6712">
        <w:rPr>
          <w:rFonts w:ascii="Sabon MT Pro" w:hAnsi="Sabon MT Pro" w:cstheme="minorHAnsi"/>
        </w:rPr>
        <w:t xml:space="preserve"> Excel) version of the completed document as well as a PDF</w:t>
      </w:r>
      <w:r w:rsidR="009E6712">
        <w:rPr>
          <w:rFonts w:ascii="Sabon MT Pro" w:hAnsi="Sabon MT Pro" w:cstheme="minorHAnsi"/>
        </w:rPr>
        <w:t xml:space="preserve">. </w:t>
      </w:r>
      <w:r w:rsidR="00DA698A" w:rsidRPr="00DA698A">
        <w:rPr>
          <w:rFonts w:ascii="Sabon MT Pro" w:hAnsi="Sabon MT Pro" w:cstheme="minorHAnsi"/>
        </w:rPr>
        <w:t>Ensure that the PDF version includes the signature/stamp of the company on each page for validation.</w:t>
      </w:r>
    </w:p>
    <w:p w:rsidR="00393A00" w:rsidRPr="00DF7E23" w:rsidRDefault="00C854F6" w:rsidP="00DA698A">
      <w:pPr>
        <w:ind w:left="368"/>
        <w:rPr>
          <w:rFonts w:ascii="Sabon MT Pro" w:hAnsi="Sabon MT Pro" w:cstheme="minorHAnsi"/>
          <w:rtl/>
        </w:rPr>
      </w:pPr>
      <w:r w:rsidRPr="00DF7E23">
        <w:rPr>
          <w:rFonts w:ascii="Sabon MT Pro" w:hAnsi="Sabon MT Pro" w:cstheme="minorHAnsi"/>
          <w:b/>
        </w:rPr>
        <w:t xml:space="preserve">Technical Offer – EMAIL #2 </w:t>
      </w:r>
      <w:r w:rsidRPr="00DF7E23">
        <w:rPr>
          <w:rFonts w:ascii="Sabon MT Pro" w:hAnsi="Sabon MT Pro" w:cstheme="minorHAnsi"/>
        </w:rPr>
        <w:t>(you can send in multiple emails depending on the size of the files)</w:t>
      </w:r>
      <w:r w:rsidR="00CB32E1" w:rsidRPr="00DF7E23">
        <w:rPr>
          <w:rFonts w:ascii="Sabon MT Pro" w:hAnsi="Sabon MT Pro" w:cstheme="minorHAnsi"/>
        </w:rPr>
        <w:t>.</w:t>
      </w:r>
    </w:p>
    <w:p w:rsidR="00AE4DB7" w:rsidRPr="00DF7E23" w:rsidRDefault="00E161B7" w:rsidP="00DA698A">
      <w:pPr>
        <w:pStyle w:val="ListParagraph"/>
        <w:numPr>
          <w:ilvl w:val="0"/>
          <w:numId w:val="4"/>
        </w:numPr>
        <w:ind w:left="1088"/>
        <w:rPr>
          <w:rFonts w:ascii="Sabon MT Pro" w:hAnsi="Sabon MT Pro" w:cstheme="minorHAnsi"/>
        </w:rPr>
      </w:pPr>
      <w:r>
        <w:rPr>
          <w:rFonts w:ascii="Sabon MT Pro" w:hAnsi="Sabon MT Pro" w:cstheme="minorHAnsi"/>
        </w:rPr>
        <w:t>Terms of Reference</w:t>
      </w:r>
      <w:r w:rsidR="00AC2AFB">
        <w:rPr>
          <w:rFonts w:ascii="Sabon MT Pro" w:hAnsi="Sabon MT Pro" w:cstheme="minorHAnsi"/>
        </w:rPr>
        <w:t xml:space="preserve"> (TOR)</w:t>
      </w:r>
      <w:r w:rsidR="00AE4DB7" w:rsidRPr="00DF7E23">
        <w:rPr>
          <w:rFonts w:ascii="Sabon MT Pro" w:hAnsi="Sabon MT Pro" w:cstheme="minorHAnsi"/>
        </w:rPr>
        <w:t xml:space="preserve"> (use provided</w:t>
      </w:r>
      <w:r w:rsidR="00AE4DB7" w:rsidRPr="00DF7E23">
        <w:rPr>
          <w:rFonts w:ascii="Sabon MT Pro" w:hAnsi="Sabon MT Pro" w:cstheme="minorHAnsi"/>
          <w:b/>
          <w:bCs/>
        </w:rPr>
        <w:t xml:space="preserve"> </w:t>
      </w:r>
      <w:r w:rsidR="00AB2F1F" w:rsidRPr="00DF7E23">
        <w:rPr>
          <w:rFonts w:ascii="Sabon MT Pro" w:hAnsi="Sabon MT Pro" w:cstheme="minorHAnsi"/>
          <w:b/>
          <w:bCs/>
        </w:rPr>
        <w:t>Annex A</w:t>
      </w:r>
      <w:r w:rsidR="00AE4DB7" w:rsidRPr="00DF7E23">
        <w:rPr>
          <w:rFonts w:ascii="Sabon MT Pro" w:hAnsi="Sabon MT Pro" w:cstheme="minorHAnsi"/>
        </w:rPr>
        <w:t>)</w:t>
      </w:r>
    </w:p>
    <w:p w:rsidR="00C854F6" w:rsidRPr="00DF7E23" w:rsidRDefault="00C854F6" w:rsidP="00DA698A">
      <w:pPr>
        <w:pStyle w:val="ListParagraph"/>
        <w:numPr>
          <w:ilvl w:val="1"/>
          <w:numId w:val="1"/>
        </w:numPr>
        <w:tabs>
          <w:tab w:val="left" w:pos="1720"/>
          <w:tab w:val="left" w:pos="1721"/>
        </w:tabs>
        <w:ind w:left="1088" w:hanging="361"/>
        <w:rPr>
          <w:rFonts w:ascii="Sabon MT Pro" w:hAnsi="Sabon MT Pro" w:cstheme="minorHAnsi"/>
        </w:rPr>
      </w:pPr>
      <w:r w:rsidRPr="00DF7E23">
        <w:rPr>
          <w:rFonts w:ascii="Sabon MT Pro" w:hAnsi="Sabon MT Pro" w:cstheme="minorHAnsi"/>
        </w:rPr>
        <w:t xml:space="preserve">Company Experience Record (use provided form </w:t>
      </w:r>
      <w:r w:rsidR="00D9352B" w:rsidRPr="00DF7E23">
        <w:rPr>
          <w:rFonts w:ascii="Sabon MT Pro" w:hAnsi="Sabon MT Pro" w:cstheme="minorHAnsi"/>
          <w:b/>
        </w:rPr>
        <w:t xml:space="preserve">Annex </w:t>
      </w:r>
      <w:r w:rsidR="008030ED" w:rsidRPr="00DF7E23">
        <w:rPr>
          <w:rFonts w:ascii="Sabon MT Pro" w:hAnsi="Sabon MT Pro" w:cstheme="minorHAnsi"/>
          <w:b/>
        </w:rPr>
        <w:t>B</w:t>
      </w:r>
      <w:r w:rsidRPr="00DF7E23">
        <w:rPr>
          <w:rFonts w:ascii="Sabon MT Pro" w:hAnsi="Sabon MT Pro" w:cstheme="minorHAnsi"/>
        </w:rPr>
        <w:t>)</w:t>
      </w:r>
    </w:p>
    <w:p w:rsidR="00C630F4" w:rsidRDefault="00C854F6" w:rsidP="00DA698A">
      <w:pPr>
        <w:pStyle w:val="ListParagraph"/>
        <w:numPr>
          <w:ilvl w:val="1"/>
          <w:numId w:val="1"/>
        </w:numPr>
        <w:tabs>
          <w:tab w:val="left" w:pos="1720"/>
          <w:tab w:val="left" w:pos="1721"/>
        </w:tabs>
        <w:spacing w:before="39"/>
        <w:ind w:left="1088" w:hanging="361"/>
        <w:rPr>
          <w:rFonts w:ascii="Sabon MT Pro" w:hAnsi="Sabon MT Pro" w:cstheme="minorHAnsi"/>
        </w:rPr>
      </w:pPr>
      <w:r w:rsidRPr="00DF7E23">
        <w:rPr>
          <w:rFonts w:ascii="Sabon MT Pro" w:hAnsi="Sabon MT Pro" w:cstheme="minorHAnsi"/>
        </w:rPr>
        <w:t xml:space="preserve">List of References (use provided form </w:t>
      </w:r>
      <w:r w:rsidR="00D9352B" w:rsidRPr="00DF7E23">
        <w:rPr>
          <w:rFonts w:ascii="Sabon MT Pro" w:hAnsi="Sabon MT Pro" w:cstheme="minorHAnsi"/>
          <w:b/>
        </w:rPr>
        <w:t xml:space="preserve">Annex </w:t>
      </w:r>
      <w:r w:rsidR="008030ED" w:rsidRPr="00DF7E23">
        <w:rPr>
          <w:rFonts w:ascii="Sabon MT Pro" w:hAnsi="Sabon MT Pro" w:cstheme="minorHAnsi"/>
          <w:b/>
        </w:rPr>
        <w:t>C</w:t>
      </w:r>
      <w:r w:rsidRPr="00DF7E23">
        <w:rPr>
          <w:rFonts w:ascii="Sabon MT Pro" w:hAnsi="Sabon MT Pro" w:cstheme="minorHAnsi"/>
        </w:rPr>
        <w:t>)</w:t>
      </w:r>
    </w:p>
    <w:p w:rsidR="00AC2AFB" w:rsidRPr="00DF7E23" w:rsidRDefault="00AC2AFB" w:rsidP="00DA698A">
      <w:pPr>
        <w:pStyle w:val="ListParagraph"/>
        <w:numPr>
          <w:ilvl w:val="1"/>
          <w:numId w:val="1"/>
        </w:numPr>
        <w:tabs>
          <w:tab w:val="left" w:pos="1720"/>
          <w:tab w:val="left" w:pos="1721"/>
        </w:tabs>
        <w:spacing w:before="39"/>
        <w:ind w:left="1088" w:hanging="361"/>
        <w:rPr>
          <w:rFonts w:ascii="Sabon MT Pro" w:hAnsi="Sabon MT Pro" w:cstheme="minorHAnsi"/>
        </w:rPr>
      </w:pPr>
      <w:r w:rsidRPr="00AC2AFB">
        <w:rPr>
          <w:rFonts w:ascii="Sabon MT Pro" w:hAnsi="Sabon MT Pro" w:cstheme="minorHAnsi"/>
        </w:rPr>
        <w:t>Frequently Asked Questions</w:t>
      </w:r>
      <w:r>
        <w:t xml:space="preserve"> </w:t>
      </w:r>
      <w:r w:rsidRPr="00DF7E23">
        <w:rPr>
          <w:rFonts w:ascii="Sabon MT Pro" w:hAnsi="Sabon MT Pro" w:cstheme="minorHAnsi"/>
        </w:rPr>
        <w:t xml:space="preserve">(use provided form </w:t>
      </w:r>
      <w:r w:rsidRPr="00DF7E23">
        <w:rPr>
          <w:rFonts w:ascii="Sabon MT Pro" w:hAnsi="Sabon MT Pro" w:cstheme="minorHAnsi"/>
          <w:b/>
        </w:rPr>
        <w:t xml:space="preserve">Annex </w:t>
      </w:r>
      <w:r>
        <w:rPr>
          <w:rFonts w:ascii="Sabon MT Pro" w:hAnsi="Sabon MT Pro" w:cstheme="minorHAnsi"/>
          <w:b/>
        </w:rPr>
        <w:t>D</w:t>
      </w:r>
      <w:r w:rsidRPr="00DF7E23">
        <w:rPr>
          <w:rFonts w:ascii="Sabon MT Pro" w:hAnsi="Sabon MT Pro" w:cstheme="minorHAnsi"/>
        </w:rPr>
        <w:t>)</w:t>
      </w:r>
    </w:p>
    <w:p w:rsidR="00AA0825" w:rsidRDefault="001D6D31" w:rsidP="00AA0825">
      <w:pPr>
        <w:pStyle w:val="ListParagraph"/>
        <w:numPr>
          <w:ilvl w:val="1"/>
          <w:numId w:val="1"/>
        </w:numPr>
        <w:tabs>
          <w:tab w:val="left" w:pos="1720"/>
          <w:tab w:val="left" w:pos="1721"/>
        </w:tabs>
        <w:spacing w:before="39"/>
        <w:ind w:left="1088" w:hanging="361"/>
        <w:rPr>
          <w:rFonts w:ascii="Sabon MT Pro" w:hAnsi="Sabon MT Pro" w:cstheme="minorHAnsi"/>
        </w:rPr>
      </w:pPr>
      <w:r w:rsidRPr="00DF7E23">
        <w:rPr>
          <w:rFonts w:ascii="Sabon MT Pro" w:hAnsi="Sabon MT Pro" w:cstheme="minorHAnsi"/>
        </w:rPr>
        <w:t>CV of the Company.</w:t>
      </w:r>
    </w:p>
    <w:p w:rsidR="00DA698A" w:rsidRDefault="00DA698A" w:rsidP="00AA0825">
      <w:pPr>
        <w:pStyle w:val="ListParagraph"/>
        <w:numPr>
          <w:ilvl w:val="1"/>
          <w:numId w:val="1"/>
        </w:numPr>
        <w:tabs>
          <w:tab w:val="left" w:pos="1720"/>
          <w:tab w:val="left" w:pos="1721"/>
        </w:tabs>
        <w:spacing w:before="39"/>
        <w:ind w:left="1088" w:hanging="361"/>
        <w:rPr>
          <w:rFonts w:ascii="Sabon MT Pro" w:hAnsi="Sabon MT Pro" w:cstheme="minorHAnsi"/>
        </w:rPr>
      </w:pPr>
      <w:r w:rsidRPr="00AA0825">
        <w:rPr>
          <w:rFonts w:ascii="Sabon MT Pro" w:hAnsi="Sabon MT Pro" w:cstheme="minorHAnsi"/>
          <w:b/>
          <w:bCs/>
        </w:rPr>
        <w:t>Required Valid Documents:</w:t>
      </w:r>
      <w:r w:rsidRPr="00AA0825">
        <w:rPr>
          <w:rFonts w:ascii="Sabon MT Pro" w:hAnsi="Sabon MT Pro" w:cstheme="minorHAnsi"/>
        </w:rPr>
        <w:t xml:space="preserve"> Administrative order, registration certificate, tax clearance, and joint venture agreement with an authorized company if applicable.</w:t>
      </w:r>
    </w:p>
    <w:p w:rsidR="00C00FEA" w:rsidRPr="00C00FEA" w:rsidRDefault="00C00FEA" w:rsidP="00C00FEA">
      <w:pPr>
        <w:tabs>
          <w:tab w:val="left" w:pos="1720"/>
          <w:tab w:val="left" w:pos="1721"/>
        </w:tabs>
        <w:spacing w:before="39"/>
        <w:rPr>
          <w:rFonts w:ascii="Sabon MT Pro" w:hAnsi="Sabon MT Pro" w:cstheme="minorHAnsi"/>
        </w:rPr>
      </w:pPr>
    </w:p>
    <w:p w:rsidR="00C00FEA" w:rsidRDefault="00A549CF" w:rsidP="00DA698A">
      <w:pPr>
        <w:widowControl/>
        <w:adjustRightInd w:val="0"/>
        <w:jc w:val="both"/>
        <w:rPr>
          <w:rFonts w:ascii="Sabon MT Pro" w:eastAsiaTheme="minorHAnsi" w:hAnsi="Sabon MT Pro" w:cstheme="minorHAnsi"/>
          <w:color w:val="000000"/>
        </w:rPr>
      </w:pPr>
      <w:r w:rsidRPr="00C00FEA">
        <w:rPr>
          <w:rFonts w:ascii="Sabon MT Pro" w:eastAsiaTheme="minorHAnsi" w:hAnsi="Sabon MT Pro" w:cstheme="minorHAnsi"/>
          <w:b/>
          <w:bCs/>
          <w:color w:val="000000"/>
        </w:rPr>
        <w:t>Note:</w:t>
      </w:r>
    </w:p>
    <w:p w:rsidR="00A03839" w:rsidRPr="00C00FEA" w:rsidRDefault="00C00FEA" w:rsidP="00C00FEA">
      <w:pPr>
        <w:pStyle w:val="ListParagraph"/>
        <w:widowControl/>
        <w:numPr>
          <w:ilvl w:val="0"/>
          <w:numId w:val="8"/>
        </w:numPr>
        <w:adjustRightInd w:val="0"/>
        <w:jc w:val="both"/>
        <w:rPr>
          <w:rFonts w:ascii="Sabon MT Pro" w:eastAsiaTheme="minorHAnsi" w:hAnsi="Sabon MT Pro" w:cstheme="minorHAnsi"/>
          <w:color w:val="000000"/>
        </w:rPr>
      </w:pPr>
      <w:r w:rsidRPr="00C00FEA">
        <w:rPr>
          <w:rFonts w:ascii="Sabon MT Pro" w:eastAsiaTheme="minorHAnsi" w:hAnsi="Sabon MT Pro" w:cstheme="minorHAnsi"/>
          <w:b/>
          <w:bCs/>
          <w:color w:val="000000"/>
        </w:rPr>
        <w:t>Submission Email Guidelines:</w:t>
      </w:r>
    </w:p>
    <w:p w:rsidR="00C00FEA" w:rsidRPr="00C00FEA" w:rsidRDefault="00C00FEA" w:rsidP="00C00FEA">
      <w:pPr>
        <w:pStyle w:val="ListParagraph"/>
        <w:widowControl/>
        <w:numPr>
          <w:ilvl w:val="0"/>
          <w:numId w:val="9"/>
        </w:numPr>
        <w:adjustRightInd w:val="0"/>
        <w:rPr>
          <w:rFonts w:ascii="Sabon MT Pro" w:eastAsiaTheme="minorHAnsi" w:hAnsi="Sabon MT Pro" w:cstheme="minorHAnsi"/>
          <w:color w:val="000000"/>
        </w:rPr>
      </w:pPr>
      <w:r w:rsidRPr="00C00FEA">
        <w:rPr>
          <w:rFonts w:ascii="Sabon MT Pro" w:eastAsiaTheme="minorHAnsi" w:hAnsi="Sabon MT Pro" w:cstheme="minorHAnsi"/>
          <w:color w:val="000000"/>
        </w:rPr>
        <w:t>Ensure your email size is LESS than 15MB.</w:t>
      </w:r>
    </w:p>
    <w:p w:rsidR="00C00FEA" w:rsidRPr="00C00FEA" w:rsidRDefault="00C00FEA" w:rsidP="00C00FEA">
      <w:pPr>
        <w:pStyle w:val="ListParagraph"/>
        <w:widowControl/>
        <w:numPr>
          <w:ilvl w:val="0"/>
          <w:numId w:val="9"/>
        </w:numPr>
        <w:adjustRightInd w:val="0"/>
        <w:rPr>
          <w:rFonts w:ascii="Sabon MT Pro" w:eastAsiaTheme="minorHAnsi" w:hAnsi="Sabon MT Pro" w:cstheme="minorHAnsi"/>
          <w:color w:val="000000"/>
        </w:rPr>
      </w:pPr>
      <w:r w:rsidRPr="00C00FEA">
        <w:rPr>
          <w:rFonts w:ascii="Sabon MT Pro" w:eastAsiaTheme="minorHAnsi" w:hAnsi="Sabon MT Pro" w:cstheme="minorHAnsi"/>
          <w:color w:val="000000"/>
        </w:rPr>
        <w:t>Attachments should be sent in a ZIP file or consider multiple emails if needed.</w:t>
      </w:r>
    </w:p>
    <w:p w:rsidR="00C00FEA" w:rsidRPr="00C00FEA" w:rsidRDefault="00C00FEA" w:rsidP="00C00FEA">
      <w:pPr>
        <w:pStyle w:val="ListParagraph"/>
        <w:widowControl/>
        <w:numPr>
          <w:ilvl w:val="0"/>
          <w:numId w:val="9"/>
        </w:numPr>
        <w:adjustRightInd w:val="0"/>
        <w:rPr>
          <w:rFonts w:ascii="Sabon MT Pro" w:eastAsiaTheme="minorHAnsi" w:hAnsi="Sabon MT Pro" w:cstheme="minorHAnsi"/>
          <w:color w:val="000000"/>
        </w:rPr>
      </w:pPr>
      <w:r w:rsidRPr="00C00FEA">
        <w:rPr>
          <w:rFonts w:ascii="Sabon MT Pro" w:eastAsiaTheme="minorHAnsi" w:hAnsi="Sabon MT Pro" w:cstheme="minorHAnsi"/>
          <w:color w:val="000000"/>
        </w:rPr>
        <w:t>The total attachment size (including the email) must be LESS than 15MB.</w:t>
      </w:r>
    </w:p>
    <w:p w:rsidR="00E161B7" w:rsidRPr="00AC2AFB" w:rsidRDefault="00C00FEA" w:rsidP="00AC2AFB">
      <w:pPr>
        <w:pStyle w:val="ListParagraph"/>
        <w:widowControl/>
        <w:numPr>
          <w:ilvl w:val="0"/>
          <w:numId w:val="9"/>
        </w:numPr>
        <w:adjustRightInd w:val="0"/>
        <w:jc w:val="both"/>
        <w:rPr>
          <w:rFonts w:ascii="Sabon MT Pro" w:eastAsiaTheme="minorHAnsi" w:hAnsi="Sabon MT Pro" w:cstheme="minorHAnsi"/>
          <w:color w:val="000000"/>
        </w:rPr>
      </w:pPr>
      <w:r w:rsidRPr="00C00FEA">
        <w:rPr>
          <w:rFonts w:ascii="Sabon MT Pro" w:eastAsiaTheme="minorHAnsi" w:hAnsi="Sabon MT Pro" w:cstheme="minorHAnsi"/>
          <w:color w:val="000000"/>
        </w:rPr>
        <w:t>If sending multiple emails, please appropriately number each email (Example: 1/3, 2/3, 3/3, etc.).</w:t>
      </w:r>
    </w:p>
    <w:p w:rsidR="00212291" w:rsidRPr="00C00FEA" w:rsidRDefault="00C00FEA" w:rsidP="00C00FEA">
      <w:pPr>
        <w:pStyle w:val="ListParagraph"/>
        <w:numPr>
          <w:ilvl w:val="0"/>
          <w:numId w:val="8"/>
        </w:numPr>
        <w:spacing w:after="240"/>
        <w:jc w:val="both"/>
        <w:rPr>
          <w:rFonts w:ascii="Sabon MT Pro" w:eastAsia="Arial" w:hAnsi="Sabon MT Pro" w:cstheme="minorHAnsi"/>
        </w:rPr>
      </w:pPr>
      <w:r w:rsidRPr="00C00FEA">
        <w:rPr>
          <w:rFonts w:ascii="Sabon MT Pro" w:eastAsia="Arial" w:hAnsi="Sabon MT Pro" w:cstheme="minorHAnsi"/>
          <w:b/>
          <w:bCs/>
        </w:rPr>
        <w:t>After Submission Reminder:</w:t>
      </w:r>
      <w:r>
        <w:rPr>
          <w:rFonts w:ascii="Sabon MT Pro" w:eastAsia="Arial" w:hAnsi="Sabon MT Pro" w:cstheme="minorHAnsi"/>
          <w:b/>
          <w:bCs/>
        </w:rPr>
        <w:t xml:space="preserve"> </w:t>
      </w:r>
      <w:r w:rsidRPr="00C00FEA">
        <w:rPr>
          <w:rFonts w:ascii="Sabon MT Pro" w:eastAsia="Arial" w:hAnsi="Sabon MT Pro" w:cstheme="minorHAnsi"/>
        </w:rPr>
        <w:t>After submitting the information, kindly check both your inbox and junk/spam box to ensure no delivery error messages are received, especially in the case of large attachment sizes</w:t>
      </w:r>
      <w:r w:rsidR="00212291" w:rsidRPr="00C00FEA">
        <w:rPr>
          <w:rFonts w:ascii="Sabon MT Pro" w:eastAsia="Arial" w:hAnsi="Sabon MT Pro" w:cstheme="minorHAnsi"/>
          <w:u w:val="single"/>
        </w:rPr>
        <w:t>.</w:t>
      </w:r>
    </w:p>
    <w:p w:rsidR="00C00FEA" w:rsidRDefault="00212291" w:rsidP="00C00FEA">
      <w:pPr>
        <w:jc w:val="both"/>
        <w:rPr>
          <w:rFonts w:ascii="Sabon MT Pro" w:eastAsia="Arial" w:hAnsi="Sabon MT Pro" w:cstheme="minorHAnsi"/>
        </w:rPr>
      </w:pPr>
      <w:r w:rsidRPr="00C00FEA">
        <w:rPr>
          <w:rFonts w:ascii="Sabon MT Pro" w:eastAsia="Arial" w:hAnsi="Sabon MT Pro" w:cstheme="minorHAnsi"/>
          <w:b/>
          <w:bCs/>
        </w:rPr>
        <w:t>To be considered for this tender</w:t>
      </w:r>
    </w:p>
    <w:p w:rsidR="00212291" w:rsidRPr="00C00FEA" w:rsidRDefault="00C00FEA" w:rsidP="00C00FEA">
      <w:pPr>
        <w:pStyle w:val="ListParagraph"/>
        <w:numPr>
          <w:ilvl w:val="0"/>
          <w:numId w:val="8"/>
        </w:numPr>
        <w:jc w:val="both"/>
        <w:rPr>
          <w:rFonts w:ascii="Sabon MT Pro" w:eastAsia="Arial" w:hAnsi="Sabon MT Pro" w:cstheme="minorHAnsi"/>
        </w:rPr>
      </w:pPr>
      <w:r w:rsidRPr="00C00FEA">
        <w:rPr>
          <w:rFonts w:ascii="Sabon MT Pro" w:eastAsia="Arial" w:hAnsi="Sabon MT Pro" w:cstheme="minorHAnsi"/>
        </w:rPr>
        <w:lastRenderedPageBreak/>
        <w:t>T</w:t>
      </w:r>
      <w:r w:rsidR="00212291" w:rsidRPr="00C00FEA">
        <w:rPr>
          <w:rFonts w:ascii="Sabon MT Pro" w:eastAsia="Arial" w:hAnsi="Sabon MT Pro" w:cstheme="minorHAnsi"/>
        </w:rPr>
        <w:t xml:space="preserve">he bidder must submit all </w:t>
      </w:r>
      <w:r w:rsidRPr="00C00FEA">
        <w:rPr>
          <w:rFonts w:ascii="Sabon MT Pro" w:eastAsia="Arial" w:hAnsi="Sabon MT Pro" w:cstheme="minorHAnsi"/>
        </w:rPr>
        <w:t xml:space="preserve">requested </w:t>
      </w:r>
      <w:r w:rsidR="00212291" w:rsidRPr="00C00FEA">
        <w:rPr>
          <w:rFonts w:ascii="Sabon MT Pro" w:eastAsia="Arial" w:hAnsi="Sabon MT Pro" w:cstheme="minorHAnsi"/>
        </w:rPr>
        <w:t>documents and use the annexes provided. Bidder may provide supplemental information to expand or clarify the listed items.</w:t>
      </w:r>
    </w:p>
    <w:p w:rsidR="00212291" w:rsidRPr="00C00FEA" w:rsidRDefault="00212291" w:rsidP="00C00FEA">
      <w:pPr>
        <w:pStyle w:val="ListParagraph"/>
        <w:numPr>
          <w:ilvl w:val="0"/>
          <w:numId w:val="8"/>
        </w:numPr>
        <w:spacing w:after="240"/>
        <w:jc w:val="both"/>
        <w:rPr>
          <w:rFonts w:ascii="Sabon MT Pro" w:eastAsia="Arial" w:hAnsi="Sabon MT Pro" w:cstheme="minorHAnsi"/>
        </w:rPr>
      </w:pPr>
      <w:r w:rsidRPr="00C00FEA">
        <w:rPr>
          <w:rFonts w:ascii="Sabon MT Pro" w:eastAsia="Arial" w:hAnsi="Sabon MT Pro" w:cstheme="minorHAnsi"/>
        </w:rPr>
        <w:t>Incomplete packages may not be taken into consideration.</w:t>
      </w:r>
    </w:p>
    <w:p w:rsidR="00212291" w:rsidRPr="00C00FEA" w:rsidRDefault="00212291" w:rsidP="00C00FEA">
      <w:pPr>
        <w:widowControl/>
        <w:adjustRightInd w:val="0"/>
        <w:rPr>
          <w:rFonts w:ascii="Sabon MT Pro" w:eastAsiaTheme="minorHAnsi" w:hAnsi="Sabon MT Pro" w:cstheme="minorHAnsi"/>
          <w:b/>
          <w:bCs/>
          <w:color w:val="000000"/>
          <w:sz w:val="26"/>
          <w:szCs w:val="26"/>
        </w:rPr>
      </w:pPr>
      <w:r w:rsidRPr="00DF7E23">
        <w:rPr>
          <w:rFonts w:ascii="Sabon MT Pro" w:eastAsiaTheme="minorHAnsi" w:hAnsi="Sabon MT Pro" w:cstheme="minorHAnsi"/>
          <w:b/>
          <w:color w:val="000000"/>
          <w:sz w:val="26"/>
          <w:szCs w:val="26"/>
        </w:rPr>
        <w:t xml:space="preserve">Closing Date: </w:t>
      </w:r>
      <w:r w:rsidR="00A11522" w:rsidRPr="00DF7E23">
        <w:rPr>
          <w:rFonts w:ascii="Sabon MT Pro" w:eastAsiaTheme="minorHAnsi" w:hAnsi="Sabon MT Pro" w:cstheme="minorHAnsi"/>
          <w:b/>
          <w:bCs/>
          <w:color w:val="000000"/>
          <w:sz w:val="26"/>
          <w:szCs w:val="26"/>
        </w:rPr>
        <w:t>11:55</w:t>
      </w:r>
      <w:r w:rsidR="00E66041" w:rsidRPr="00DF7E23">
        <w:rPr>
          <w:rFonts w:ascii="Sabon MT Pro" w:eastAsiaTheme="minorHAnsi" w:hAnsi="Sabon MT Pro" w:cstheme="minorHAnsi"/>
          <w:b/>
          <w:bCs/>
          <w:color w:val="000000"/>
          <w:sz w:val="26"/>
          <w:szCs w:val="26"/>
        </w:rPr>
        <w:t xml:space="preserve"> p.m.</w:t>
      </w:r>
      <w:r w:rsidRPr="00DF7E23">
        <w:rPr>
          <w:rFonts w:ascii="Sabon MT Pro" w:eastAsiaTheme="minorHAnsi" w:hAnsi="Sabon MT Pro" w:cstheme="minorHAnsi"/>
          <w:b/>
          <w:bCs/>
          <w:color w:val="000000"/>
          <w:sz w:val="26"/>
          <w:szCs w:val="26"/>
        </w:rPr>
        <w:t xml:space="preserve"> Iraq Local Time </w:t>
      </w:r>
      <w:r w:rsidR="00565ACB" w:rsidRPr="00DF7E23">
        <w:rPr>
          <w:rFonts w:ascii="Sabon MT Pro" w:eastAsiaTheme="minorHAnsi" w:hAnsi="Sabon MT Pro" w:cstheme="minorHAnsi"/>
          <w:b/>
          <w:bCs/>
          <w:color w:val="000000"/>
          <w:sz w:val="26"/>
          <w:szCs w:val="26"/>
        </w:rPr>
        <w:t xml:space="preserve">on </w:t>
      </w:r>
      <w:r w:rsidR="00362019">
        <w:rPr>
          <w:rFonts w:ascii="Sabon MT Pro" w:eastAsiaTheme="minorHAnsi" w:hAnsi="Sabon MT Pro" w:cstheme="minorHAnsi"/>
          <w:b/>
          <w:bCs/>
          <w:color w:val="000000"/>
          <w:sz w:val="26"/>
          <w:szCs w:val="26"/>
        </w:rPr>
        <w:t>24</w:t>
      </w:r>
      <w:r w:rsidR="00202575">
        <w:rPr>
          <w:rFonts w:ascii="Sabon MT Pro" w:eastAsiaTheme="minorHAnsi" w:hAnsi="Sabon MT Pro" w:cstheme="minorHAnsi"/>
          <w:b/>
          <w:bCs/>
          <w:color w:val="000000"/>
          <w:sz w:val="26"/>
          <w:szCs w:val="26"/>
        </w:rPr>
        <w:t xml:space="preserve"> - </w:t>
      </w:r>
      <w:r w:rsidR="00B704D4">
        <w:rPr>
          <w:rFonts w:ascii="Sabon MT Pro" w:eastAsiaTheme="minorHAnsi" w:hAnsi="Sabon MT Pro" w:cstheme="minorHAnsi"/>
          <w:b/>
          <w:bCs/>
          <w:color w:val="000000"/>
          <w:sz w:val="26"/>
          <w:szCs w:val="26"/>
        </w:rPr>
        <w:t>February</w:t>
      </w:r>
      <w:r w:rsidR="001A3BDB" w:rsidRPr="00DF7E23">
        <w:rPr>
          <w:rFonts w:ascii="Sabon MT Pro" w:eastAsiaTheme="minorHAnsi" w:hAnsi="Sabon MT Pro" w:cstheme="minorHAnsi"/>
          <w:b/>
          <w:bCs/>
          <w:color w:val="000000"/>
          <w:sz w:val="26"/>
          <w:szCs w:val="26"/>
        </w:rPr>
        <w:t xml:space="preserve"> </w:t>
      </w:r>
      <w:r w:rsidR="00FB6AE9" w:rsidRPr="00DF7E23">
        <w:rPr>
          <w:rFonts w:ascii="Sabon MT Pro" w:eastAsiaTheme="minorHAnsi" w:hAnsi="Sabon MT Pro" w:cstheme="minorHAnsi"/>
          <w:b/>
          <w:bCs/>
          <w:color w:val="000000"/>
          <w:sz w:val="26"/>
          <w:szCs w:val="26"/>
        </w:rPr>
        <w:t>– 202</w:t>
      </w:r>
      <w:r w:rsidR="00C44E10">
        <w:rPr>
          <w:rFonts w:ascii="Sabon MT Pro" w:eastAsiaTheme="minorHAnsi" w:hAnsi="Sabon MT Pro" w:cstheme="minorHAnsi"/>
          <w:b/>
          <w:bCs/>
          <w:color w:val="000000"/>
          <w:sz w:val="26"/>
          <w:szCs w:val="26"/>
        </w:rPr>
        <w:t>5</w:t>
      </w:r>
    </w:p>
    <w:p w:rsidR="00212291" w:rsidRPr="00C00FEA" w:rsidRDefault="00C00FEA" w:rsidP="00C00FEA">
      <w:pPr>
        <w:jc w:val="both"/>
        <w:rPr>
          <w:rFonts w:ascii="Sabon MT Pro" w:eastAsiaTheme="minorHAnsi" w:hAnsi="Sabon MT Pro" w:cstheme="minorHAnsi"/>
          <w:b/>
          <w:bCs/>
          <w:i/>
          <w:iCs/>
          <w:color w:val="FF0000"/>
          <w:sz w:val="24"/>
          <w:szCs w:val="24"/>
        </w:rPr>
      </w:pPr>
      <w:r w:rsidRPr="00C00FEA">
        <w:rPr>
          <w:rFonts w:ascii="Sabon MT Pro" w:eastAsiaTheme="minorHAnsi" w:hAnsi="Sabon MT Pro" w:cstheme="minorHAnsi"/>
          <w:b/>
          <w:bCs/>
          <w:i/>
          <w:iCs/>
          <w:color w:val="FF0000"/>
          <w:sz w:val="24"/>
          <w:szCs w:val="24"/>
        </w:rPr>
        <w:t>Bids submitted after this date will not be considered and will be automatically rejected</w:t>
      </w:r>
      <w:r w:rsidR="00212291" w:rsidRPr="00C00FEA">
        <w:rPr>
          <w:rFonts w:ascii="Sabon MT Pro" w:eastAsiaTheme="minorHAnsi" w:hAnsi="Sabon MT Pro" w:cstheme="minorHAnsi"/>
          <w:b/>
          <w:bCs/>
          <w:i/>
          <w:iCs/>
          <w:color w:val="FF0000"/>
          <w:sz w:val="24"/>
          <w:szCs w:val="24"/>
        </w:rPr>
        <w:t>.</w:t>
      </w:r>
    </w:p>
    <w:p w:rsidR="00A549CF" w:rsidRPr="00DF7E23" w:rsidRDefault="00FC57B0" w:rsidP="00DF7E23">
      <w:pPr>
        <w:pStyle w:val="BodyText"/>
        <w:spacing w:before="4"/>
        <w:rPr>
          <w:rFonts w:ascii="Sabon MT Pro" w:hAnsi="Sabon MT Pro" w:cstheme="minorHAnsi"/>
          <w:b/>
          <w:sz w:val="20"/>
        </w:rPr>
      </w:pPr>
      <w:r w:rsidRPr="00DF7E23">
        <w:rPr>
          <w:rFonts w:ascii="Sabon MT Pro" w:hAnsi="Sabon MT Pro" w:cstheme="minorHAnsi"/>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913765</wp:posOffset>
                </wp:positionH>
                <wp:positionV relativeFrom="paragraph">
                  <wp:posOffset>184785</wp:posOffset>
                </wp:positionV>
                <wp:extent cx="5727065" cy="45085"/>
                <wp:effectExtent l="0" t="0" r="6985"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D5B8C" id="Rectangle 2" o:spid="_x0000_s1026" style="position:absolute;margin-left:71.95pt;margin-top:14.55pt;width:450.95pt;height:3.5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" fillcolor="black [3200]" stroked="f">
                <v:fill opacity="32896f"/>
                <w10:wrap type="topAndBottom" anchorx="page"/>
              </v:rect>
            </w:pict>
          </mc:Fallback>
        </mc:AlternateContent>
      </w:r>
    </w:p>
    <w:p w:rsidR="00A549CF" w:rsidRPr="00DF7E23" w:rsidRDefault="00A549CF" w:rsidP="00DF7E23">
      <w:pPr>
        <w:pStyle w:val="BodyText"/>
        <w:spacing w:before="2"/>
        <w:rPr>
          <w:rFonts w:ascii="Sabon MT Pro" w:hAnsi="Sabon MT Pro" w:cstheme="minorHAnsi"/>
          <w:b/>
          <w:sz w:val="15"/>
        </w:rPr>
      </w:pPr>
    </w:p>
    <w:p w:rsidR="00A549CF" w:rsidRPr="00C00FEA" w:rsidRDefault="00A549CF" w:rsidP="00C00FEA">
      <w:pPr>
        <w:spacing w:before="51"/>
        <w:ind w:right="39"/>
        <w:jc w:val="center"/>
        <w:rPr>
          <w:rFonts w:ascii="Sabon MT Pro" w:hAnsi="Sabon MT Pro" w:cstheme="minorHAnsi"/>
          <w:b/>
          <w:color w:val="002060"/>
          <w:sz w:val="24"/>
          <w:u w:val="single"/>
        </w:rPr>
      </w:pPr>
      <w:r w:rsidRPr="00DF7E23">
        <w:rPr>
          <w:rFonts w:ascii="Sabon MT Pro" w:hAnsi="Sabon MT Pro" w:cstheme="minorHAnsi"/>
          <w:spacing w:val="-60"/>
          <w:w w:val="99"/>
          <w:sz w:val="24"/>
          <w:u w:val="single"/>
        </w:rPr>
        <w:t xml:space="preserve"> </w:t>
      </w:r>
      <w:r w:rsidRPr="00DF7E23">
        <w:rPr>
          <w:rFonts w:ascii="Sabon MT Pro" w:hAnsi="Sabon MT Pro" w:cstheme="minorHAnsi"/>
          <w:b/>
          <w:color w:val="002060"/>
          <w:sz w:val="24"/>
          <w:u w:val="single"/>
        </w:rPr>
        <w:t>WE PRACTICE PROCUREMENT WITH INTEGRITY</w:t>
      </w:r>
    </w:p>
    <w:p w:rsidR="00A549CF" w:rsidRPr="00DF7E23" w:rsidRDefault="00955B2F" w:rsidP="00DF7E23">
      <w:pPr>
        <w:jc w:val="both"/>
        <w:rPr>
          <w:rFonts w:ascii="Sabon MT Pro" w:hAnsi="Sabon MT Pro" w:cstheme="minorHAnsi"/>
          <w:color w:val="002060"/>
        </w:rPr>
      </w:pPr>
      <w:r w:rsidRPr="00DF7E23">
        <w:rPr>
          <w:rFonts w:ascii="Sabon MT Pro" w:hAnsi="Sabon MT Pro" w:cstheme="minorHAnsi"/>
          <w:color w:val="002060"/>
        </w:rPr>
        <w:t>The integrity</w:t>
      </w:r>
      <w:r w:rsidR="00A549CF" w:rsidRPr="00DF7E23">
        <w:rPr>
          <w:rFonts w:ascii="Sabon MT Pro" w:hAnsi="Sabon MT Pro" w:cstheme="minorHAnsi"/>
          <w:color w:val="002060"/>
        </w:rPr>
        <w:t xml:space="preserve"> of the Public Tender procurement process is of the utmost importance. </w:t>
      </w:r>
      <w:r w:rsidRPr="00DF7E23">
        <w:rPr>
          <w:rFonts w:ascii="Sabon MT Pro" w:hAnsi="Sabon MT Pro" w:cstheme="minorHAnsi"/>
          <w:color w:val="002060"/>
        </w:rPr>
        <w:t>Unethical</w:t>
      </w:r>
      <w:r w:rsidR="00A549CF" w:rsidRPr="00DF7E23">
        <w:rPr>
          <w:rFonts w:ascii="Sabon MT Pro" w:hAnsi="Sabon MT Pro" w:cstheme="minorHAnsi"/>
          <w:color w:val="002060"/>
        </w:rPr>
        <w:t xml:space="preserve"> procurement</w:t>
      </w:r>
      <w:r w:rsidR="00A549CF" w:rsidRPr="00DF7E23">
        <w:rPr>
          <w:rFonts w:ascii="Sabon MT Pro" w:hAnsi="Sabon MT Pro" w:cstheme="minorHAnsi"/>
          <w:color w:val="002060"/>
          <w:spacing w:val="-7"/>
        </w:rPr>
        <w:t xml:space="preserve"> </w:t>
      </w:r>
      <w:r w:rsidR="00A549CF" w:rsidRPr="00DF7E23">
        <w:rPr>
          <w:rFonts w:ascii="Sabon MT Pro" w:hAnsi="Sabon MT Pro" w:cstheme="minorHAnsi"/>
          <w:color w:val="002060"/>
        </w:rPr>
        <w:t>conduct</w:t>
      </w:r>
      <w:r w:rsidR="00A549CF" w:rsidRPr="00DF7E23">
        <w:rPr>
          <w:rFonts w:ascii="Sabon MT Pro" w:hAnsi="Sabon MT Pro" w:cstheme="minorHAnsi"/>
          <w:color w:val="002060"/>
          <w:spacing w:val="-11"/>
        </w:rPr>
        <w:t xml:space="preserve"> </w:t>
      </w:r>
      <w:r w:rsidR="00A549CF" w:rsidRPr="00DF7E23">
        <w:rPr>
          <w:rFonts w:ascii="Sabon MT Pro" w:hAnsi="Sabon MT Pro" w:cstheme="minorHAnsi"/>
          <w:color w:val="002060"/>
        </w:rPr>
        <w:t>will</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not</w:t>
      </w:r>
      <w:r w:rsidR="00A549CF" w:rsidRPr="00DF7E23">
        <w:rPr>
          <w:rFonts w:ascii="Sabon MT Pro" w:hAnsi="Sabon MT Pro" w:cstheme="minorHAnsi"/>
          <w:color w:val="002060"/>
          <w:spacing w:val="-10"/>
        </w:rPr>
        <w:t xml:space="preserve"> </w:t>
      </w:r>
      <w:r w:rsidR="00A549CF" w:rsidRPr="00DF7E23">
        <w:rPr>
          <w:rFonts w:ascii="Sabon MT Pro" w:hAnsi="Sabon MT Pro" w:cstheme="minorHAnsi"/>
          <w:color w:val="002060"/>
        </w:rPr>
        <w:t>be</w:t>
      </w:r>
      <w:r w:rsidR="00A549CF" w:rsidRPr="00DF7E23">
        <w:rPr>
          <w:rFonts w:ascii="Sabon MT Pro" w:hAnsi="Sabon MT Pro" w:cstheme="minorHAnsi"/>
          <w:color w:val="002060"/>
          <w:spacing w:val="-12"/>
        </w:rPr>
        <w:t xml:space="preserve"> </w:t>
      </w:r>
      <w:r w:rsidR="00A549CF" w:rsidRPr="00DF7E23">
        <w:rPr>
          <w:rFonts w:ascii="Sabon MT Pro" w:hAnsi="Sabon MT Pro" w:cstheme="minorHAnsi"/>
          <w:color w:val="002060"/>
        </w:rPr>
        <w:t>tolerated</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and</w:t>
      </w:r>
      <w:r w:rsidR="00A549CF" w:rsidRPr="00DF7E23">
        <w:rPr>
          <w:rFonts w:ascii="Sabon MT Pro" w:hAnsi="Sabon MT Pro" w:cstheme="minorHAnsi"/>
          <w:color w:val="002060"/>
          <w:spacing w:val="-11"/>
        </w:rPr>
        <w:t xml:space="preserve"> </w:t>
      </w:r>
      <w:r w:rsidR="00A549CF" w:rsidRPr="00DF7E23">
        <w:rPr>
          <w:rFonts w:ascii="Sabon MT Pro" w:hAnsi="Sabon MT Pro" w:cstheme="minorHAnsi"/>
          <w:color w:val="002060"/>
        </w:rPr>
        <w:t>will</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result</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in</w:t>
      </w:r>
      <w:r w:rsidR="00A549CF" w:rsidRPr="00DF7E23">
        <w:rPr>
          <w:rFonts w:ascii="Sabon MT Pro" w:hAnsi="Sabon MT Pro" w:cstheme="minorHAnsi"/>
          <w:color w:val="002060"/>
          <w:spacing w:val="-10"/>
        </w:rPr>
        <w:t xml:space="preserve"> </w:t>
      </w:r>
      <w:r w:rsidR="00A549CF" w:rsidRPr="00DF7E23">
        <w:rPr>
          <w:rFonts w:ascii="Sabon MT Pro" w:hAnsi="Sabon MT Pro" w:cstheme="minorHAnsi"/>
          <w:color w:val="002060"/>
        </w:rPr>
        <w:t>immediate</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dismissal</w:t>
      </w:r>
      <w:r w:rsidR="00A549CF" w:rsidRPr="00DF7E23">
        <w:rPr>
          <w:rFonts w:ascii="Sabon MT Pro" w:hAnsi="Sabon MT Pro" w:cstheme="minorHAnsi"/>
          <w:color w:val="002060"/>
          <w:spacing w:val="-9"/>
        </w:rPr>
        <w:t xml:space="preserve"> </w:t>
      </w:r>
      <w:r w:rsidR="00A549CF" w:rsidRPr="00DF7E23">
        <w:rPr>
          <w:rFonts w:ascii="Sabon MT Pro" w:hAnsi="Sabon MT Pro" w:cstheme="minorHAnsi"/>
          <w:color w:val="002060"/>
        </w:rPr>
        <w:t>from</w:t>
      </w:r>
      <w:r w:rsidR="00A549CF" w:rsidRPr="00DF7E23">
        <w:rPr>
          <w:rFonts w:ascii="Sabon MT Pro" w:hAnsi="Sabon MT Pro" w:cstheme="minorHAnsi"/>
          <w:color w:val="002060"/>
          <w:spacing w:val="-10"/>
        </w:rPr>
        <w:t xml:space="preserve"> </w:t>
      </w:r>
      <w:r w:rsidR="00A549CF" w:rsidRPr="00DF7E23">
        <w:rPr>
          <w:rFonts w:ascii="Sabon MT Pro" w:hAnsi="Sabon MT Pro" w:cstheme="minorHAnsi"/>
          <w:color w:val="002060"/>
        </w:rPr>
        <w:t>the</w:t>
      </w:r>
      <w:r w:rsidR="00A549CF" w:rsidRPr="00DF7E23">
        <w:rPr>
          <w:rFonts w:ascii="Sabon MT Pro" w:hAnsi="Sabon MT Pro" w:cstheme="minorHAnsi"/>
          <w:color w:val="002060"/>
          <w:spacing w:val="-11"/>
        </w:rPr>
        <w:t xml:space="preserve"> </w:t>
      </w:r>
      <w:r w:rsidR="00A549CF" w:rsidRPr="00DF7E23">
        <w:rPr>
          <w:rFonts w:ascii="Sabon MT Pro" w:hAnsi="Sabon MT Pro" w:cstheme="minorHAnsi"/>
          <w:color w:val="002060"/>
        </w:rPr>
        <w:t xml:space="preserve">Public Tender procurement process. All bids are received directly by the Tender committee. It is not possible to influence the decision or outcome of the Tender. Submit your best value proposal </w:t>
      </w:r>
      <w:r w:rsidR="00E66041" w:rsidRPr="00DF7E23">
        <w:rPr>
          <w:rFonts w:ascii="Sabon MT Pro" w:hAnsi="Sabon MT Pro" w:cstheme="minorHAnsi"/>
          <w:color w:val="002060"/>
        </w:rPr>
        <w:t xml:space="preserve">for </w:t>
      </w:r>
      <w:r w:rsidR="00A549CF" w:rsidRPr="00DF7E23">
        <w:rPr>
          <w:rFonts w:ascii="Sabon MT Pro" w:hAnsi="Sabon MT Pro" w:cstheme="minorHAnsi"/>
          <w:color w:val="002060"/>
        </w:rPr>
        <w:t>the first and only time. No Samaritan's Purse employee will solicit you outside of this tender. REPORT ALL UNETHICAL BEHAVIOR, FOR CONFIDENTIALITY REPORT TO THE Samaritan’s Purse HOTLINE @ 0750 863</w:t>
      </w:r>
      <w:r w:rsidR="00A549CF" w:rsidRPr="00DF7E23">
        <w:rPr>
          <w:rFonts w:ascii="Sabon MT Pro" w:hAnsi="Sabon MT Pro" w:cstheme="minorHAnsi"/>
          <w:color w:val="002060"/>
          <w:spacing w:val="-3"/>
        </w:rPr>
        <w:t xml:space="preserve"> </w:t>
      </w:r>
      <w:r w:rsidR="00A549CF" w:rsidRPr="00DF7E23">
        <w:rPr>
          <w:rFonts w:ascii="Sabon MT Pro" w:hAnsi="Sabon MT Pro" w:cstheme="minorHAnsi"/>
          <w:color w:val="002060"/>
        </w:rPr>
        <w:t>6742</w:t>
      </w:r>
    </w:p>
    <w:p w:rsidR="00093A37" w:rsidRPr="00DF7E23" w:rsidRDefault="00A549CF" w:rsidP="00DF7E23">
      <w:pPr>
        <w:spacing w:before="2"/>
        <w:jc w:val="both"/>
        <w:rPr>
          <w:rFonts w:ascii="Sabon MT Pro" w:hAnsi="Sabon MT Pro" w:cstheme="minorHAnsi"/>
          <w:color w:val="002060"/>
        </w:rPr>
      </w:pPr>
      <w:r w:rsidRPr="00DF7E23">
        <w:rPr>
          <w:rFonts w:ascii="Sabon MT Pro" w:hAnsi="Sabon MT Pro" w:cstheme="minorHAnsi"/>
          <w:color w:val="002060"/>
        </w:rPr>
        <w:t>If you, the supplier, suspect fraud from an SP employee, are asked to commit fraud</w:t>
      </w:r>
      <w:r w:rsidR="008030ED" w:rsidRPr="00DF7E23">
        <w:rPr>
          <w:rFonts w:ascii="Sabon MT Pro" w:hAnsi="Sabon MT Pro" w:cstheme="minorHAnsi"/>
          <w:color w:val="002060"/>
        </w:rPr>
        <w:t>,</w:t>
      </w:r>
      <w:r w:rsidRPr="00DF7E23">
        <w:rPr>
          <w:rFonts w:ascii="Sabon MT Pro" w:hAnsi="Sabon MT Pro" w:cstheme="minorHAnsi"/>
          <w:color w:val="002060"/>
        </w:rPr>
        <w:t xml:space="preserve"> or witness </w:t>
      </w:r>
      <w:r w:rsidRPr="00DF7E23">
        <w:rPr>
          <w:rFonts w:ascii="Sabon MT Pro" w:hAnsi="Sabon MT Pro" w:cstheme="minorHAnsi"/>
          <w:color w:val="002060"/>
          <w:spacing w:val="-3"/>
        </w:rPr>
        <w:t xml:space="preserve">an </w:t>
      </w:r>
      <w:r w:rsidRPr="00DF7E23">
        <w:rPr>
          <w:rFonts w:ascii="Sabon MT Pro" w:hAnsi="Sabon MT Pro" w:cstheme="minorHAnsi"/>
          <w:color w:val="002060"/>
        </w:rPr>
        <w:t>SP employee act in a deceitful way, please notify Samaritan's Purse leadership by calling our confidential hotline where Arabic and Kurdish speakers are ready to receive your call. Please call: 0750 863</w:t>
      </w:r>
      <w:r w:rsidRPr="00DF7E23">
        <w:rPr>
          <w:rFonts w:ascii="Sabon MT Pro" w:hAnsi="Sabon MT Pro" w:cstheme="minorHAnsi"/>
          <w:color w:val="002060"/>
          <w:spacing w:val="-3"/>
        </w:rPr>
        <w:t xml:space="preserve"> </w:t>
      </w:r>
      <w:r w:rsidRPr="00DF7E23">
        <w:rPr>
          <w:rFonts w:ascii="Sabon MT Pro" w:hAnsi="Sabon MT Pro" w:cstheme="minorHAnsi"/>
          <w:color w:val="002060"/>
        </w:rPr>
        <w:t>6742</w:t>
      </w:r>
      <w:r w:rsidR="008030ED" w:rsidRPr="00DF7E23">
        <w:rPr>
          <w:rFonts w:ascii="Sabon MT Pro" w:hAnsi="Sabon MT Pro" w:cstheme="minorHAnsi"/>
          <w:color w:val="002060"/>
        </w:rPr>
        <w:t>.</w:t>
      </w:r>
    </w:p>
    <w:sectPr w:rsidR="00093A37" w:rsidRPr="00DF7E23"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2935" w:rsidRDefault="00DB2935" w:rsidP="002B46F8">
      <w:r>
        <w:separator/>
      </w:r>
    </w:p>
  </w:endnote>
  <w:endnote w:type="continuationSeparator" w:id="0">
    <w:p w:rsidR="00DB2935" w:rsidRDefault="00DB2935" w:rsidP="002B4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Arial"/>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2935" w:rsidRDefault="00DB2935" w:rsidP="002B46F8">
      <w:r>
        <w:separator/>
      </w:r>
    </w:p>
  </w:footnote>
  <w:footnote w:type="continuationSeparator" w:id="0">
    <w:p w:rsidR="00DB2935" w:rsidRDefault="00DB2935" w:rsidP="002B46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578B0"/>
    <w:multiLevelType w:val="hybridMultilevel"/>
    <w:tmpl w:val="9760E8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2" w15:restartNumberingAfterBreak="0">
    <w:nsid w:val="18884ABC"/>
    <w:multiLevelType w:val="hybridMultilevel"/>
    <w:tmpl w:val="8D5201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4"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1"/>
  </w:num>
  <w:num w:numId="2">
    <w:abstractNumId w:val="8"/>
  </w:num>
  <w:num w:numId="3">
    <w:abstractNumId w:val="7"/>
  </w:num>
  <w:num w:numId="4">
    <w:abstractNumId w:val="3"/>
  </w:num>
  <w:num w:numId="5">
    <w:abstractNumId w:val="0"/>
  </w:num>
  <w:num w:numId="6">
    <w:abstractNumId w:val="2"/>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80A6D"/>
    <w:rsid w:val="000908C2"/>
    <w:rsid w:val="00093A37"/>
    <w:rsid w:val="000A6097"/>
    <w:rsid w:val="000C7197"/>
    <w:rsid w:val="000C7906"/>
    <w:rsid w:val="000D360A"/>
    <w:rsid w:val="000E6122"/>
    <w:rsid w:val="00102EE4"/>
    <w:rsid w:val="001365BB"/>
    <w:rsid w:val="00166402"/>
    <w:rsid w:val="00167CBA"/>
    <w:rsid w:val="00186F97"/>
    <w:rsid w:val="001A3BDB"/>
    <w:rsid w:val="001A6B0F"/>
    <w:rsid w:val="001D6D31"/>
    <w:rsid w:val="001D7525"/>
    <w:rsid w:val="001E36DF"/>
    <w:rsid w:val="001E536D"/>
    <w:rsid w:val="001F25B5"/>
    <w:rsid w:val="001F786A"/>
    <w:rsid w:val="00202575"/>
    <w:rsid w:val="00212291"/>
    <w:rsid w:val="002315D0"/>
    <w:rsid w:val="002639AF"/>
    <w:rsid w:val="002659C0"/>
    <w:rsid w:val="00274D90"/>
    <w:rsid w:val="002761FD"/>
    <w:rsid w:val="00284073"/>
    <w:rsid w:val="00297CF1"/>
    <w:rsid w:val="002A7AE4"/>
    <w:rsid w:val="002B46F8"/>
    <w:rsid w:val="002C5030"/>
    <w:rsid w:val="00362019"/>
    <w:rsid w:val="00375121"/>
    <w:rsid w:val="00393A00"/>
    <w:rsid w:val="003A6E41"/>
    <w:rsid w:val="003B2E29"/>
    <w:rsid w:val="003B5309"/>
    <w:rsid w:val="003D5F5A"/>
    <w:rsid w:val="00402EF0"/>
    <w:rsid w:val="004112D3"/>
    <w:rsid w:val="00411E11"/>
    <w:rsid w:val="00434CAE"/>
    <w:rsid w:val="00443EE6"/>
    <w:rsid w:val="0044417B"/>
    <w:rsid w:val="00447536"/>
    <w:rsid w:val="004D76E1"/>
    <w:rsid w:val="004F6AE6"/>
    <w:rsid w:val="005355C5"/>
    <w:rsid w:val="00535E4A"/>
    <w:rsid w:val="00543B81"/>
    <w:rsid w:val="00561F51"/>
    <w:rsid w:val="00565ACB"/>
    <w:rsid w:val="00567050"/>
    <w:rsid w:val="005902C5"/>
    <w:rsid w:val="0059333E"/>
    <w:rsid w:val="005A0F9C"/>
    <w:rsid w:val="005B5538"/>
    <w:rsid w:val="005E4A22"/>
    <w:rsid w:val="005E515C"/>
    <w:rsid w:val="005E63B0"/>
    <w:rsid w:val="006020E4"/>
    <w:rsid w:val="00613B9D"/>
    <w:rsid w:val="0062495D"/>
    <w:rsid w:val="00653896"/>
    <w:rsid w:val="00660E76"/>
    <w:rsid w:val="006739E3"/>
    <w:rsid w:val="006B0694"/>
    <w:rsid w:val="006D780C"/>
    <w:rsid w:val="006F58C1"/>
    <w:rsid w:val="0071437A"/>
    <w:rsid w:val="0071768E"/>
    <w:rsid w:val="0072273C"/>
    <w:rsid w:val="00736228"/>
    <w:rsid w:val="00744D8B"/>
    <w:rsid w:val="007560DA"/>
    <w:rsid w:val="00765B87"/>
    <w:rsid w:val="0079210D"/>
    <w:rsid w:val="007A5F4D"/>
    <w:rsid w:val="007D4CC0"/>
    <w:rsid w:val="008030ED"/>
    <w:rsid w:val="0082332D"/>
    <w:rsid w:val="00824D2A"/>
    <w:rsid w:val="00850C88"/>
    <w:rsid w:val="00881D47"/>
    <w:rsid w:val="00892301"/>
    <w:rsid w:val="008D35B6"/>
    <w:rsid w:val="00900BA5"/>
    <w:rsid w:val="00931864"/>
    <w:rsid w:val="00944259"/>
    <w:rsid w:val="00955B2F"/>
    <w:rsid w:val="00980117"/>
    <w:rsid w:val="00981401"/>
    <w:rsid w:val="00982730"/>
    <w:rsid w:val="009A1DF0"/>
    <w:rsid w:val="009E6712"/>
    <w:rsid w:val="00A03839"/>
    <w:rsid w:val="00A11522"/>
    <w:rsid w:val="00A20ED9"/>
    <w:rsid w:val="00A549CF"/>
    <w:rsid w:val="00A8322B"/>
    <w:rsid w:val="00AA0825"/>
    <w:rsid w:val="00AA5946"/>
    <w:rsid w:val="00AB2F1F"/>
    <w:rsid w:val="00AB4920"/>
    <w:rsid w:val="00AC2AFB"/>
    <w:rsid w:val="00AE4DB7"/>
    <w:rsid w:val="00AF4558"/>
    <w:rsid w:val="00AF7BB3"/>
    <w:rsid w:val="00B0039F"/>
    <w:rsid w:val="00B33A03"/>
    <w:rsid w:val="00B35D8E"/>
    <w:rsid w:val="00B52D5E"/>
    <w:rsid w:val="00B62DDB"/>
    <w:rsid w:val="00B63591"/>
    <w:rsid w:val="00B704D4"/>
    <w:rsid w:val="00B76273"/>
    <w:rsid w:val="00B82243"/>
    <w:rsid w:val="00B93B10"/>
    <w:rsid w:val="00BA4A8D"/>
    <w:rsid w:val="00BC558A"/>
    <w:rsid w:val="00C00FEA"/>
    <w:rsid w:val="00C11E6E"/>
    <w:rsid w:val="00C12347"/>
    <w:rsid w:val="00C13F2B"/>
    <w:rsid w:val="00C44E10"/>
    <w:rsid w:val="00C47703"/>
    <w:rsid w:val="00C53AEF"/>
    <w:rsid w:val="00C630F4"/>
    <w:rsid w:val="00C65849"/>
    <w:rsid w:val="00C854F6"/>
    <w:rsid w:val="00C94D77"/>
    <w:rsid w:val="00CB32E1"/>
    <w:rsid w:val="00CB6331"/>
    <w:rsid w:val="00CE654F"/>
    <w:rsid w:val="00CF2581"/>
    <w:rsid w:val="00CF3D91"/>
    <w:rsid w:val="00CF58E8"/>
    <w:rsid w:val="00CF6036"/>
    <w:rsid w:val="00D112FD"/>
    <w:rsid w:val="00D2001F"/>
    <w:rsid w:val="00D23E28"/>
    <w:rsid w:val="00D24A0E"/>
    <w:rsid w:val="00D44BC6"/>
    <w:rsid w:val="00D57B55"/>
    <w:rsid w:val="00D6138E"/>
    <w:rsid w:val="00D67775"/>
    <w:rsid w:val="00D90B97"/>
    <w:rsid w:val="00D9352B"/>
    <w:rsid w:val="00DA698A"/>
    <w:rsid w:val="00DA73F0"/>
    <w:rsid w:val="00DB2935"/>
    <w:rsid w:val="00DE26B9"/>
    <w:rsid w:val="00DE5E06"/>
    <w:rsid w:val="00DF7E23"/>
    <w:rsid w:val="00E03FB1"/>
    <w:rsid w:val="00E161B7"/>
    <w:rsid w:val="00E31713"/>
    <w:rsid w:val="00E355F9"/>
    <w:rsid w:val="00E46DFB"/>
    <w:rsid w:val="00E64D55"/>
    <w:rsid w:val="00E66041"/>
    <w:rsid w:val="00E7514A"/>
    <w:rsid w:val="00EC72B1"/>
    <w:rsid w:val="00ED485B"/>
    <w:rsid w:val="00F07EDA"/>
    <w:rsid w:val="00F14AFD"/>
    <w:rsid w:val="00F514E3"/>
    <w:rsid w:val="00F81B0B"/>
    <w:rsid w:val="00F8546D"/>
    <w:rsid w:val="00FA35D1"/>
    <w:rsid w:val="00FB6AE9"/>
    <w:rsid w:val="00FC413F"/>
    <w:rsid w:val="00FC57B0"/>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C2607"/>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5849"/>
    <w:rPr>
      <w:color w:val="605E5C"/>
      <w:shd w:val="clear" w:color="auto" w:fill="E1DFDD"/>
    </w:rPr>
  </w:style>
  <w:style w:type="paragraph" w:styleId="Header">
    <w:name w:val="header"/>
    <w:basedOn w:val="Normal"/>
    <w:link w:val="HeaderChar"/>
    <w:uiPriority w:val="99"/>
    <w:unhideWhenUsed/>
    <w:rsid w:val="002B46F8"/>
    <w:pPr>
      <w:tabs>
        <w:tab w:val="center" w:pos="4680"/>
        <w:tab w:val="right" w:pos="9360"/>
      </w:tabs>
    </w:pPr>
  </w:style>
  <w:style w:type="character" w:customStyle="1" w:styleId="HeaderChar">
    <w:name w:val="Header Char"/>
    <w:basedOn w:val="DefaultParagraphFont"/>
    <w:link w:val="Header"/>
    <w:uiPriority w:val="99"/>
    <w:rsid w:val="002B46F8"/>
    <w:rPr>
      <w:rFonts w:ascii="Carlito" w:eastAsia="Carlito" w:hAnsi="Carlito" w:cs="Carlito"/>
    </w:rPr>
  </w:style>
  <w:style w:type="paragraph" w:styleId="Footer">
    <w:name w:val="footer"/>
    <w:basedOn w:val="Normal"/>
    <w:link w:val="FooterChar"/>
    <w:uiPriority w:val="99"/>
    <w:unhideWhenUsed/>
    <w:rsid w:val="002B46F8"/>
    <w:pPr>
      <w:tabs>
        <w:tab w:val="center" w:pos="4680"/>
        <w:tab w:val="right" w:pos="9360"/>
      </w:tabs>
    </w:pPr>
  </w:style>
  <w:style w:type="character" w:customStyle="1" w:styleId="FooterChar">
    <w:name w:val="Footer Char"/>
    <w:basedOn w:val="DefaultParagraphFont"/>
    <w:link w:val="Footer"/>
    <w:uiPriority w:val="99"/>
    <w:rsid w:val="002B46F8"/>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38321426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 w:id="19841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aqbids@shpt.samaritan.org" TargetMode="External"/><Relationship Id="rId4" Type="http://schemas.openxmlformats.org/officeDocument/2006/relationships/settings" Target="settings.xml"/><Relationship Id="rId9" Type="http://schemas.openxmlformats.org/officeDocument/2006/relationships/hyperlink" Target="mailto:iraqbids@shpt.samari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C9195-884D-481B-90C7-CA7BF9390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84</cp:revision>
  <cp:lastPrinted>2023-06-01T08:54:00Z</cp:lastPrinted>
  <dcterms:created xsi:type="dcterms:W3CDTF">2022-04-05T07:32:00Z</dcterms:created>
  <dcterms:modified xsi:type="dcterms:W3CDTF">2025-02-1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